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63089" w14:textId="12C68EED" w:rsidR="003D060C" w:rsidRDefault="00C17F55" w:rsidP="00C17F55">
      <w:pPr>
        <w:pStyle w:val="Title"/>
      </w:pPr>
      <w:r>
        <w:t>SharePoint Index by Folder</w:t>
      </w: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4752"/>
        <w:gridCol w:w="6048"/>
      </w:tblGrid>
      <w:tr w:rsidR="00C17F55" w:rsidRPr="00C17F55" w14:paraId="3DE22C28" w14:textId="77777777" w:rsidTr="00C17F55">
        <w:tc>
          <w:tcPr>
            <w:tcW w:w="4752" w:type="dxa"/>
          </w:tcPr>
          <w:p w14:paraId="756D0A37" w14:textId="27F63EAB" w:rsidR="00C17F55" w:rsidRPr="00C17F55" w:rsidRDefault="00C17F55" w:rsidP="00C17F55">
            <w:pPr>
              <w:pStyle w:val="NoSpacing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Folder, Sub-folder</w:t>
            </w:r>
          </w:p>
        </w:tc>
        <w:tc>
          <w:tcPr>
            <w:tcW w:w="6048" w:type="dxa"/>
          </w:tcPr>
          <w:p w14:paraId="732DC4C2" w14:textId="2904226C" w:rsidR="00C17F55" w:rsidRPr="00C17F55" w:rsidRDefault="00C17F55" w:rsidP="00C17F55">
            <w:pPr>
              <w:pStyle w:val="NoSpacing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17F55">
              <w:rPr>
                <w:rFonts w:cstheme="minorHAnsi"/>
                <w:b/>
                <w:bCs/>
                <w:sz w:val="20"/>
                <w:szCs w:val="20"/>
              </w:rPr>
              <w:t>Document</w:t>
            </w:r>
            <w:r w:rsidR="0004446F">
              <w:rPr>
                <w:rFonts w:cstheme="minorHAnsi"/>
                <w:b/>
                <w:bCs/>
                <w:sz w:val="20"/>
                <w:szCs w:val="20"/>
              </w:rPr>
              <w:t>s</w:t>
            </w:r>
          </w:p>
        </w:tc>
      </w:tr>
      <w:tr w:rsidR="00C17F55" w:rsidRPr="00C17F55" w14:paraId="1AFA0F1D" w14:textId="77777777" w:rsidTr="00C17F55">
        <w:tc>
          <w:tcPr>
            <w:tcW w:w="4752" w:type="dxa"/>
          </w:tcPr>
          <w:p w14:paraId="28C4C0BE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1F22F41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Information [sub-folder 01-01]</w:t>
            </w:r>
          </w:p>
        </w:tc>
      </w:tr>
      <w:tr w:rsidR="00C17F55" w:rsidRPr="00C17F55" w14:paraId="0673DB78" w14:textId="77777777" w:rsidTr="00C17F55">
        <w:tc>
          <w:tcPr>
            <w:tcW w:w="4752" w:type="dxa"/>
          </w:tcPr>
          <w:p w14:paraId="06228456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  <w:tc>
          <w:tcPr>
            <w:tcW w:w="6048" w:type="dxa"/>
          </w:tcPr>
          <w:p w14:paraId="753B7E94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Overview</w:t>
            </w:r>
          </w:p>
        </w:tc>
      </w:tr>
      <w:tr w:rsidR="00C17F55" w:rsidRPr="00C17F55" w14:paraId="0BF84D25" w14:textId="77777777" w:rsidTr="00C17F55">
        <w:tc>
          <w:tcPr>
            <w:tcW w:w="4752" w:type="dxa"/>
          </w:tcPr>
          <w:p w14:paraId="25B74D0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  <w:tc>
          <w:tcPr>
            <w:tcW w:w="6048" w:type="dxa"/>
          </w:tcPr>
          <w:p w14:paraId="0413F05A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lient Information</w:t>
            </w:r>
          </w:p>
        </w:tc>
      </w:tr>
      <w:tr w:rsidR="00C17F55" w:rsidRPr="00C17F55" w14:paraId="2BB5E8F5" w14:textId="77777777" w:rsidTr="00C17F55">
        <w:tc>
          <w:tcPr>
            <w:tcW w:w="4752" w:type="dxa"/>
          </w:tcPr>
          <w:p w14:paraId="4FB42A8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  <w:tc>
          <w:tcPr>
            <w:tcW w:w="6048" w:type="dxa"/>
          </w:tcPr>
          <w:p w14:paraId="4DCF7B3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Information supplied by the client</w:t>
            </w:r>
          </w:p>
        </w:tc>
      </w:tr>
      <w:tr w:rsidR="00C17F55" w:rsidRPr="00C17F55" w14:paraId="7A4E8967" w14:textId="77777777" w:rsidTr="00C17F55">
        <w:tc>
          <w:tcPr>
            <w:tcW w:w="4752" w:type="dxa"/>
          </w:tcPr>
          <w:p w14:paraId="2370128D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  <w:tc>
          <w:tcPr>
            <w:tcW w:w="6048" w:type="dxa"/>
          </w:tcPr>
          <w:p w14:paraId="1D845F7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Naming conventions and version controls</w:t>
            </w:r>
          </w:p>
        </w:tc>
      </w:tr>
      <w:tr w:rsidR="00C17F55" w:rsidRPr="00C17F55" w14:paraId="35AAED65" w14:textId="77777777" w:rsidTr="00C17F55">
        <w:tc>
          <w:tcPr>
            <w:tcW w:w="4752" w:type="dxa"/>
          </w:tcPr>
          <w:p w14:paraId="31FA315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66430F3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iscovery [sub-folder 01-02]</w:t>
            </w:r>
          </w:p>
        </w:tc>
      </w:tr>
      <w:tr w:rsidR="00C17F55" w:rsidRPr="00C17F55" w14:paraId="18C2C7B1" w14:textId="77777777" w:rsidTr="00C17F55">
        <w:tc>
          <w:tcPr>
            <w:tcW w:w="4752" w:type="dxa"/>
          </w:tcPr>
          <w:p w14:paraId="79621BA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43CC8979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of the Client</w:t>
            </w:r>
          </w:p>
        </w:tc>
      </w:tr>
      <w:tr w:rsidR="00C17F55" w:rsidRPr="00C17F55" w14:paraId="202B323E" w14:textId="77777777" w:rsidTr="00C17F55">
        <w:tc>
          <w:tcPr>
            <w:tcW w:w="4752" w:type="dxa"/>
          </w:tcPr>
          <w:p w14:paraId="037397E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049696FE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of the Topic</w:t>
            </w:r>
          </w:p>
        </w:tc>
      </w:tr>
      <w:tr w:rsidR="00C17F55" w:rsidRPr="00C17F55" w14:paraId="48EEAA61" w14:textId="77777777" w:rsidTr="00C17F55">
        <w:tc>
          <w:tcPr>
            <w:tcW w:w="4752" w:type="dxa"/>
          </w:tcPr>
          <w:p w14:paraId="34332F3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2AA64D4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iscovery Meeting Preparation</w:t>
            </w:r>
          </w:p>
        </w:tc>
      </w:tr>
      <w:tr w:rsidR="00C17F55" w:rsidRPr="00C17F55" w14:paraId="18711407" w14:textId="77777777" w:rsidTr="00C17F55">
        <w:tc>
          <w:tcPr>
            <w:tcW w:w="4752" w:type="dxa"/>
          </w:tcPr>
          <w:p w14:paraId="070B171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4F80BA1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iscovery Meeting Notes</w:t>
            </w:r>
          </w:p>
        </w:tc>
      </w:tr>
      <w:tr w:rsidR="00C17F55" w:rsidRPr="00C17F55" w14:paraId="76CD1903" w14:textId="77777777" w:rsidTr="00C17F55">
        <w:tc>
          <w:tcPr>
            <w:tcW w:w="4752" w:type="dxa"/>
          </w:tcPr>
          <w:p w14:paraId="4519FF1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115B4E07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Requirements (high-level)</w:t>
            </w:r>
          </w:p>
        </w:tc>
      </w:tr>
      <w:tr w:rsidR="00C17F55" w:rsidRPr="00C17F55" w14:paraId="4773D98D" w14:textId="77777777" w:rsidTr="00C17F55">
        <w:tc>
          <w:tcPr>
            <w:tcW w:w="4752" w:type="dxa"/>
          </w:tcPr>
          <w:p w14:paraId="35458A5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47D8139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of Techniques and the selection process</w:t>
            </w:r>
          </w:p>
        </w:tc>
      </w:tr>
      <w:tr w:rsidR="00C17F55" w:rsidRPr="00C17F55" w14:paraId="1CD6F3A7" w14:textId="77777777" w:rsidTr="00C17F55">
        <w:tc>
          <w:tcPr>
            <w:tcW w:w="4752" w:type="dxa"/>
          </w:tcPr>
          <w:p w14:paraId="426DC65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085E184D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of Tools and the selection process</w:t>
            </w:r>
          </w:p>
        </w:tc>
      </w:tr>
      <w:tr w:rsidR="00C17F55" w:rsidRPr="00C17F55" w14:paraId="38C35A0E" w14:textId="77777777" w:rsidTr="00C17F55">
        <w:tc>
          <w:tcPr>
            <w:tcW w:w="4752" w:type="dxa"/>
          </w:tcPr>
          <w:p w14:paraId="7D4E118D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  <w:tc>
          <w:tcPr>
            <w:tcW w:w="6048" w:type="dxa"/>
          </w:tcPr>
          <w:p w14:paraId="37043DCB" w14:textId="66EDD8F0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Discovery confirmation from Client </w:t>
            </w:r>
          </w:p>
        </w:tc>
      </w:tr>
      <w:tr w:rsidR="00C17F55" w:rsidRPr="00C17F55" w14:paraId="4657BCF9" w14:textId="77777777" w:rsidTr="00C17F55">
        <w:tc>
          <w:tcPr>
            <w:tcW w:w="4752" w:type="dxa"/>
          </w:tcPr>
          <w:p w14:paraId="3962A59A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1877C89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posal and Project Charter [sub-folder 01-03]</w:t>
            </w:r>
          </w:p>
        </w:tc>
      </w:tr>
      <w:tr w:rsidR="00C17F55" w:rsidRPr="00C17F55" w14:paraId="407B0A93" w14:textId="77777777" w:rsidTr="00C17F55">
        <w:tc>
          <w:tcPr>
            <w:tcW w:w="4752" w:type="dxa"/>
          </w:tcPr>
          <w:p w14:paraId="2EF96E0E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3 Proposal &amp; Project Charter</w:t>
            </w:r>
          </w:p>
        </w:tc>
        <w:tc>
          <w:tcPr>
            <w:tcW w:w="6048" w:type="dxa"/>
          </w:tcPr>
          <w:p w14:paraId="31FFE18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posal</w:t>
            </w:r>
          </w:p>
        </w:tc>
      </w:tr>
      <w:tr w:rsidR="00C17F55" w:rsidRPr="00C17F55" w14:paraId="24E589A8" w14:textId="77777777" w:rsidTr="00C17F55">
        <w:tc>
          <w:tcPr>
            <w:tcW w:w="4752" w:type="dxa"/>
          </w:tcPr>
          <w:p w14:paraId="4B5174C8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3 Proposal &amp; Project Charter</w:t>
            </w:r>
          </w:p>
        </w:tc>
        <w:tc>
          <w:tcPr>
            <w:tcW w:w="6048" w:type="dxa"/>
          </w:tcPr>
          <w:p w14:paraId="0EF9EC29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Charter</w:t>
            </w:r>
          </w:p>
        </w:tc>
      </w:tr>
      <w:tr w:rsidR="00C17F55" w:rsidRPr="00C17F55" w14:paraId="513F8C76" w14:textId="77777777" w:rsidTr="00C17F55">
        <w:tc>
          <w:tcPr>
            <w:tcW w:w="4752" w:type="dxa"/>
          </w:tcPr>
          <w:p w14:paraId="14DEC4AE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3 Proposal &amp; Project Charter</w:t>
            </w:r>
          </w:p>
        </w:tc>
        <w:tc>
          <w:tcPr>
            <w:tcW w:w="6048" w:type="dxa"/>
          </w:tcPr>
          <w:p w14:paraId="412C0819" w14:textId="29DDAB3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roject Charter amendments </w:t>
            </w:r>
            <w:r w:rsidR="0004446F">
              <w:rPr>
                <w:rFonts w:cstheme="minorHAnsi"/>
                <w:sz w:val="20"/>
                <w:szCs w:val="20"/>
              </w:rPr>
              <w:t>with version controls</w:t>
            </w:r>
          </w:p>
        </w:tc>
      </w:tr>
      <w:tr w:rsidR="00C17F55" w:rsidRPr="00C17F55" w14:paraId="578F5F6F" w14:textId="77777777" w:rsidTr="00C17F55">
        <w:tc>
          <w:tcPr>
            <w:tcW w:w="4752" w:type="dxa"/>
          </w:tcPr>
          <w:p w14:paraId="0DFC5B7E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254EB556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Plans [sub-folder 01-04]</w:t>
            </w:r>
          </w:p>
        </w:tc>
      </w:tr>
      <w:tr w:rsidR="00C17F55" w:rsidRPr="00C17F55" w14:paraId="48DDF714" w14:textId="77777777" w:rsidTr="00C17F55">
        <w:tc>
          <w:tcPr>
            <w:tcW w:w="4752" w:type="dxa"/>
          </w:tcPr>
          <w:p w14:paraId="324D123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4 Project Plans</w:t>
            </w:r>
          </w:p>
        </w:tc>
        <w:tc>
          <w:tcPr>
            <w:tcW w:w="6048" w:type="dxa"/>
          </w:tcPr>
          <w:p w14:paraId="51BFDF15" w14:textId="66A53E49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lan for Proposal and Project Charter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</w:tr>
      <w:tr w:rsidR="00C17F55" w:rsidRPr="00C17F55" w14:paraId="6809691F" w14:textId="77777777" w:rsidTr="00C17F55">
        <w:tc>
          <w:tcPr>
            <w:tcW w:w="4752" w:type="dxa"/>
          </w:tcPr>
          <w:p w14:paraId="065C9AED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4 Project Plans</w:t>
            </w:r>
          </w:p>
        </w:tc>
        <w:tc>
          <w:tcPr>
            <w:tcW w:w="6048" w:type="dxa"/>
          </w:tcPr>
          <w:p w14:paraId="29B035B7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lan for MRP Execution</w:t>
            </w:r>
          </w:p>
        </w:tc>
      </w:tr>
      <w:tr w:rsidR="00C17F55" w:rsidRPr="00C17F55" w14:paraId="7F88AE7C" w14:textId="77777777" w:rsidTr="00C17F55">
        <w:tc>
          <w:tcPr>
            <w:tcW w:w="4752" w:type="dxa"/>
          </w:tcPr>
          <w:p w14:paraId="4C12BA94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058CA45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ata Storage [sub-folder 01-05]</w:t>
            </w:r>
          </w:p>
        </w:tc>
      </w:tr>
      <w:tr w:rsidR="00C17F55" w:rsidRPr="00C17F55" w14:paraId="76A36101" w14:textId="77777777" w:rsidTr="00C17F55">
        <w:tc>
          <w:tcPr>
            <w:tcW w:w="4752" w:type="dxa"/>
          </w:tcPr>
          <w:p w14:paraId="399ABCF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5 Data Storage</w:t>
            </w:r>
          </w:p>
        </w:tc>
        <w:tc>
          <w:tcPr>
            <w:tcW w:w="6048" w:type="dxa"/>
          </w:tcPr>
          <w:p w14:paraId="004F20A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ata Original – Secure Storage [sub-folder 01-05-01]</w:t>
            </w:r>
          </w:p>
        </w:tc>
      </w:tr>
      <w:tr w:rsidR="00C17F55" w:rsidRPr="00C17F55" w14:paraId="424BFB3D" w14:textId="77777777" w:rsidTr="00C17F55">
        <w:tc>
          <w:tcPr>
            <w:tcW w:w="4752" w:type="dxa"/>
          </w:tcPr>
          <w:p w14:paraId="74CD5D1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5 Data Storage</w:t>
            </w:r>
          </w:p>
        </w:tc>
        <w:tc>
          <w:tcPr>
            <w:tcW w:w="6048" w:type="dxa"/>
          </w:tcPr>
          <w:p w14:paraId="057A5CE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ata Copies – Secure Storage [sub-folder 01-05-02]</w:t>
            </w:r>
          </w:p>
        </w:tc>
      </w:tr>
      <w:tr w:rsidR="00C17F55" w:rsidRPr="00C17F55" w14:paraId="0261D2C9" w14:textId="77777777" w:rsidTr="00C17F55">
        <w:tc>
          <w:tcPr>
            <w:tcW w:w="4752" w:type="dxa"/>
          </w:tcPr>
          <w:p w14:paraId="77F238C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2278765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des of Conduct, NDAs &amp; LDRCs [sub-folder 01-06]</w:t>
            </w:r>
          </w:p>
        </w:tc>
      </w:tr>
      <w:tr w:rsidR="00C17F55" w:rsidRPr="00C17F55" w14:paraId="419F0D86" w14:textId="77777777" w:rsidTr="00C17F55">
        <w:tc>
          <w:tcPr>
            <w:tcW w:w="4752" w:type="dxa"/>
          </w:tcPr>
          <w:p w14:paraId="7DE02C4D" w14:textId="6BEC9951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6 Codes of Conduct, NDAs</w:t>
            </w:r>
          </w:p>
        </w:tc>
        <w:tc>
          <w:tcPr>
            <w:tcW w:w="6048" w:type="dxa"/>
          </w:tcPr>
          <w:p w14:paraId="1C108A87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des of Conduct</w:t>
            </w:r>
          </w:p>
        </w:tc>
      </w:tr>
      <w:tr w:rsidR="00C17F55" w:rsidRPr="00C17F55" w14:paraId="38E2EE17" w14:textId="77777777" w:rsidTr="00C17F55">
        <w:tc>
          <w:tcPr>
            <w:tcW w:w="4752" w:type="dxa"/>
          </w:tcPr>
          <w:p w14:paraId="0DD6952A" w14:textId="3AC5F8AA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6 Codes of Conduct, NDAs</w:t>
            </w:r>
          </w:p>
        </w:tc>
        <w:tc>
          <w:tcPr>
            <w:tcW w:w="6048" w:type="dxa"/>
          </w:tcPr>
          <w:p w14:paraId="7C252AAB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Non-disclosure Agreements (NDA)</w:t>
            </w:r>
          </w:p>
        </w:tc>
      </w:tr>
      <w:tr w:rsidR="00C17F55" w:rsidRPr="00C17F55" w14:paraId="27A2AF35" w14:textId="77777777" w:rsidTr="00C17F55">
        <w:tc>
          <w:tcPr>
            <w:tcW w:w="4752" w:type="dxa"/>
          </w:tcPr>
          <w:p w14:paraId="74D4A784" w14:textId="1F1C9436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6 Codes of Conduct, NDAs</w:t>
            </w:r>
          </w:p>
        </w:tc>
        <w:tc>
          <w:tcPr>
            <w:tcW w:w="6048" w:type="dxa"/>
          </w:tcPr>
          <w:p w14:paraId="1D2B77E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Library Digital Repository Consent (LDRC)</w:t>
            </w:r>
          </w:p>
        </w:tc>
      </w:tr>
      <w:tr w:rsidR="00C17F55" w:rsidRPr="00C17F55" w14:paraId="4D500B01" w14:textId="77777777" w:rsidTr="00C17F55">
        <w:tc>
          <w:tcPr>
            <w:tcW w:w="4752" w:type="dxa"/>
          </w:tcPr>
          <w:p w14:paraId="27284E2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504A4BF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mmunications Plan [sub-folder 01-07]</w:t>
            </w:r>
          </w:p>
        </w:tc>
      </w:tr>
      <w:tr w:rsidR="00C17F55" w:rsidRPr="00C17F55" w14:paraId="120F0628" w14:textId="77777777" w:rsidTr="00C17F55">
        <w:tc>
          <w:tcPr>
            <w:tcW w:w="4752" w:type="dxa"/>
          </w:tcPr>
          <w:p w14:paraId="12C316E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7 Communications Plan</w:t>
            </w:r>
          </w:p>
        </w:tc>
        <w:tc>
          <w:tcPr>
            <w:tcW w:w="6048" w:type="dxa"/>
          </w:tcPr>
          <w:p w14:paraId="615196B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mmunications Plan</w:t>
            </w:r>
          </w:p>
        </w:tc>
      </w:tr>
      <w:tr w:rsidR="00C17F55" w:rsidRPr="00C17F55" w14:paraId="76DEFE94" w14:textId="77777777" w:rsidTr="00C17F55">
        <w:tc>
          <w:tcPr>
            <w:tcW w:w="4752" w:type="dxa"/>
          </w:tcPr>
          <w:p w14:paraId="656BD7B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  <w:tc>
          <w:tcPr>
            <w:tcW w:w="6048" w:type="dxa"/>
          </w:tcPr>
          <w:p w14:paraId="753E6CC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isk &amp; issues Management Plan [sub-folder 01-08]</w:t>
            </w:r>
          </w:p>
        </w:tc>
      </w:tr>
      <w:tr w:rsidR="00C17F55" w:rsidRPr="00C17F55" w14:paraId="36507FE5" w14:textId="77777777" w:rsidTr="00C17F55">
        <w:tc>
          <w:tcPr>
            <w:tcW w:w="4752" w:type="dxa"/>
          </w:tcPr>
          <w:p w14:paraId="63D96548" w14:textId="2E39E846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8 Risk &amp; issues Management</w:t>
            </w:r>
          </w:p>
        </w:tc>
        <w:tc>
          <w:tcPr>
            <w:tcW w:w="6048" w:type="dxa"/>
          </w:tcPr>
          <w:p w14:paraId="260F5C3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isk &amp; issues Management Plan</w:t>
            </w:r>
          </w:p>
        </w:tc>
      </w:tr>
      <w:tr w:rsidR="00C17F55" w:rsidRPr="00C17F55" w14:paraId="61BC0F4E" w14:textId="77777777" w:rsidTr="00C17F55">
        <w:tc>
          <w:tcPr>
            <w:tcW w:w="4752" w:type="dxa"/>
          </w:tcPr>
          <w:p w14:paraId="49474198" w14:textId="2629AE89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8 Risk &amp; issues Management</w:t>
            </w:r>
          </w:p>
        </w:tc>
        <w:tc>
          <w:tcPr>
            <w:tcW w:w="6048" w:type="dxa"/>
          </w:tcPr>
          <w:p w14:paraId="4DAC300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isk Log</w:t>
            </w:r>
          </w:p>
        </w:tc>
      </w:tr>
      <w:tr w:rsidR="00C17F55" w:rsidRPr="00C17F55" w14:paraId="30CDAFF1" w14:textId="77777777" w:rsidTr="00C17F55">
        <w:tc>
          <w:tcPr>
            <w:tcW w:w="4752" w:type="dxa"/>
          </w:tcPr>
          <w:p w14:paraId="06A4001A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2 Requirements Phase</w:t>
            </w:r>
          </w:p>
        </w:tc>
        <w:tc>
          <w:tcPr>
            <w:tcW w:w="6048" w:type="dxa"/>
          </w:tcPr>
          <w:p w14:paraId="5CA493F9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Plan</w:t>
            </w:r>
          </w:p>
        </w:tc>
      </w:tr>
      <w:tr w:rsidR="00C17F55" w:rsidRPr="00C17F55" w14:paraId="7A449503" w14:textId="77777777" w:rsidTr="00C17F55">
        <w:tc>
          <w:tcPr>
            <w:tcW w:w="4752" w:type="dxa"/>
          </w:tcPr>
          <w:p w14:paraId="5DE38D6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2 Requirements Phase</w:t>
            </w:r>
          </w:p>
        </w:tc>
        <w:tc>
          <w:tcPr>
            <w:tcW w:w="6048" w:type="dxa"/>
          </w:tcPr>
          <w:p w14:paraId="7DB3EAD3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quirements Document</w:t>
            </w:r>
          </w:p>
        </w:tc>
      </w:tr>
      <w:tr w:rsidR="00C17F55" w:rsidRPr="00C17F55" w14:paraId="14E0419B" w14:textId="77777777" w:rsidTr="00C17F55">
        <w:tc>
          <w:tcPr>
            <w:tcW w:w="4752" w:type="dxa"/>
          </w:tcPr>
          <w:p w14:paraId="341597BD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2 Requirements Phase</w:t>
            </w:r>
          </w:p>
        </w:tc>
        <w:tc>
          <w:tcPr>
            <w:tcW w:w="6048" w:type="dxa"/>
          </w:tcPr>
          <w:p w14:paraId="3B6B0D0B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 Cases</w:t>
            </w:r>
          </w:p>
        </w:tc>
      </w:tr>
      <w:tr w:rsidR="00C17F55" w:rsidRPr="00C17F55" w14:paraId="4D382FA7" w14:textId="77777777" w:rsidTr="00C17F55">
        <w:tc>
          <w:tcPr>
            <w:tcW w:w="4752" w:type="dxa"/>
          </w:tcPr>
          <w:p w14:paraId="7A418C48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</w:t>
            </w:r>
          </w:p>
        </w:tc>
        <w:tc>
          <w:tcPr>
            <w:tcW w:w="6048" w:type="dxa"/>
          </w:tcPr>
          <w:p w14:paraId="3FAF901B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[sub-folder 03-01]</w:t>
            </w:r>
          </w:p>
        </w:tc>
      </w:tr>
      <w:tr w:rsidR="00C17F55" w:rsidRPr="00C17F55" w14:paraId="3A28E7B2" w14:textId="77777777" w:rsidTr="00C17F55">
        <w:tc>
          <w:tcPr>
            <w:tcW w:w="4752" w:type="dxa"/>
          </w:tcPr>
          <w:p w14:paraId="7F88FD5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</w:t>
            </w:r>
          </w:p>
        </w:tc>
        <w:tc>
          <w:tcPr>
            <w:tcW w:w="6048" w:type="dxa"/>
          </w:tcPr>
          <w:p w14:paraId="456B22F5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cess [sub-folder 03-02]</w:t>
            </w:r>
          </w:p>
        </w:tc>
      </w:tr>
      <w:tr w:rsidR="00C17F55" w:rsidRPr="00C17F55" w14:paraId="15F5694E" w14:textId="77777777" w:rsidTr="00C17F55">
        <w:tc>
          <w:tcPr>
            <w:tcW w:w="4752" w:type="dxa"/>
          </w:tcPr>
          <w:p w14:paraId="4E4D779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, 03-02 Process</w:t>
            </w:r>
          </w:p>
        </w:tc>
        <w:tc>
          <w:tcPr>
            <w:tcW w:w="6048" w:type="dxa"/>
          </w:tcPr>
          <w:p w14:paraId="0CF1091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cess for the Design Phase with flowchart for each requirement</w:t>
            </w:r>
          </w:p>
        </w:tc>
      </w:tr>
      <w:tr w:rsidR="00C17F55" w:rsidRPr="00C17F55" w14:paraId="0971F0DC" w14:textId="77777777" w:rsidTr="00C17F55">
        <w:tc>
          <w:tcPr>
            <w:tcW w:w="4752" w:type="dxa"/>
          </w:tcPr>
          <w:p w14:paraId="02D59B8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, 03-02 Process</w:t>
            </w:r>
          </w:p>
        </w:tc>
        <w:tc>
          <w:tcPr>
            <w:tcW w:w="6048" w:type="dxa"/>
          </w:tcPr>
          <w:p w14:paraId="57BD04E7" w14:textId="5FE17E05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lan for the Design Phase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</w:tr>
      <w:tr w:rsidR="00C17F55" w:rsidRPr="00C17F55" w14:paraId="0D32B09D" w14:textId="77777777" w:rsidTr="00C17F55">
        <w:tc>
          <w:tcPr>
            <w:tcW w:w="4752" w:type="dxa"/>
          </w:tcPr>
          <w:p w14:paraId="7331D15B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</w:t>
            </w:r>
          </w:p>
        </w:tc>
        <w:tc>
          <w:tcPr>
            <w:tcW w:w="6048" w:type="dxa"/>
          </w:tcPr>
          <w:p w14:paraId="59397B0E" w14:textId="64EDE99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sign Documentation [sub-folder 03-03]</w:t>
            </w:r>
          </w:p>
        </w:tc>
      </w:tr>
      <w:tr w:rsidR="00C17F55" w:rsidRPr="00C17F55" w14:paraId="3F6FF50C" w14:textId="77777777" w:rsidTr="00C17F55">
        <w:tc>
          <w:tcPr>
            <w:tcW w:w="4752" w:type="dxa"/>
          </w:tcPr>
          <w:p w14:paraId="6CAE396B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</w:t>
            </w:r>
          </w:p>
        </w:tc>
        <w:tc>
          <w:tcPr>
            <w:tcW w:w="6048" w:type="dxa"/>
          </w:tcPr>
          <w:p w14:paraId="72DDBB86" w14:textId="3AFBB224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velopment </w:t>
            </w:r>
            <w:r w:rsidRPr="00C17F55">
              <w:rPr>
                <w:rFonts w:cstheme="minorHAnsi"/>
                <w:sz w:val="20"/>
                <w:szCs w:val="20"/>
              </w:rPr>
              <w:t>Process [sub-folder 04-01]</w:t>
            </w:r>
          </w:p>
        </w:tc>
      </w:tr>
      <w:tr w:rsidR="00C17F55" w:rsidRPr="00C17F55" w14:paraId="42EC40C2" w14:textId="77777777" w:rsidTr="00C17F55">
        <w:tc>
          <w:tcPr>
            <w:tcW w:w="4752" w:type="dxa"/>
          </w:tcPr>
          <w:p w14:paraId="4518A074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, 04-01 Process</w:t>
            </w:r>
          </w:p>
        </w:tc>
        <w:tc>
          <w:tcPr>
            <w:tcW w:w="6048" w:type="dxa"/>
          </w:tcPr>
          <w:p w14:paraId="5CD06CD6" w14:textId="085188D9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velopment Process with flowchart for each requirement</w:t>
            </w:r>
          </w:p>
        </w:tc>
      </w:tr>
      <w:tr w:rsidR="00C17F55" w:rsidRPr="00C17F55" w14:paraId="13AEADB8" w14:textId="77777777" w:rsidTr="00C17F55">
        <w:tc>
          <w:tcPr>
            <w:tcW w:w="4752" w:type="dxa"/>
          </w:tcPr>
          <w:p w14:paraId="7C7D2558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, 04-01 Process</w:t>
            </w:r>
          </w:p>
        </w:tc>
        <w:tc>
          <w:tcPr>
            <w:tcW w:w="6048" w:type="dxa"/>
          </w:tcPr>
          <w:p w14:paraId="680E9D1F" w14:textId="496AB48D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Development Plan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</w:tr>
      <w:tr w:rsidR="00C17F55" w:rsidRPr="00C17F55" w14:paraId="6FFD79E5" w14:textId="77777777" w:rsidTr="00C17F55">
        <w:tc>
          <w:tcPr>
            <w:tcW w:w="4752" w:type="dxa"/>
          </w:tcPr>
          <w:p w14:paraId="2F4B1E3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</w:t>
            </w:r>
          </w:p>
        </w:tc>
        <w:tc>
          <w:tcPr>
            <w:tcW w:w="6048" w:type="dxa"/>
          </w:tcPr>
          <w:p w14:paraId="6FD24066" w14:textId="655FE2BA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velopment Documentation [sub-folder 04-01-02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</w:tc>
      </w:tr>
      <w:tr w:rsidR="00C17F55" w:rsidRPr="00C17F55" w14:paraId="0B35F3FA" w14:textId="77777777" w:rsidTr="00C17F55">
        <w:tc>
          <w:tcPr>
            <w:tcW w:w="4752" w:type="dxa"/>
          </w:tcPr>
          <w:p w14:paraId="6A3A354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 Phase</w:t>
            </w:r>
          </w:p>
        </w:tc>
        <w:tc>
          <w:tcPr>
            <w:tcW w:w="6048" w:type="dxa"/>
          </w:tcPr>
          <w:p w14:paraId="561BFFE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ing Requirements [sub-folder 05-01]</w:t>
            </w:r>
          </w:p>
        </w:tc>
      </w:tr>
      <w:tr w:rsidR="00C17F55" w:rsidRPr="00C17F55" w14:paraId="0A348D36" w14:textId="77777777" w:rsidTr="00C17F55">
        <w:tc>
          <w:tcPr>
            <w:tcW w:w="4752" w:type="dxa"/>
          </w:tcPr>
          <w:p w14:paraId="2FDD7F3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  <w:tc>
          <w:tcPr>
            <w:tcW w:w="6048" w:type="dxa"/>
          </w:tcPr>
          <w:p w14:paraId="5F66EA3A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 Case for each requirement</w:t>
            </w:r>
          </w:p>
        </w:tc>
      </w:tr>
      <w:tr w:rsidR="00C17F55" w:rsidRPr="00C17F55" w14:paraId="348644F7" w14:textId="77777777" w:rsidTr="00C17F55">
        <w:tc>
          <w:tcPr>
            <w:tcW w:w="4752" w:type="dxa"/>
          </w:tcPr>
          <w:p w14:paraId="1D1A17CD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  <w:tc>
          <w:tcPr>
            <w:tcW w:w="6048" w:type="dxa"/>
          </w:tcPr>
          <w:p w14:paraId="0D0FDC6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ing Process with flowchart for each requirement</w:t>
            </w:r>
          </w:p>
        </w:tc>
      </w:tr>
      <w:tr w:rsidR="00C17F55" w:rsidRPr="00C17F55" w14:paraId="2AD21B9E" w14:textId="77777777" w:rsidTr="00C17F55">
        <w:tc>
          <w:tcPr>
            <w:tcW w:w="4752" w:type="dxa"/>
          </w:tcPr>
          <w:p w14:paraId="1E107566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  <w:tc>
          <w:tcPr>
            <w:tcW w:w="6048" w:type="dxa"/>
          </w:tcPr>
          <w:p w14:paraId="78749056" w14:textId="7A9E36A3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Testing </w:t>
            </w:r>
            <w:r>
              <w:rPr>
                <w:rFonts w:cstheme="minorHAnsi"/>
                <w:sz w:val="20"/>
                <w:szCs w:val="20"/>
              </w:rPr>
              <w:t xml:space="preserve">Plan updated </w:t>
            </w:r>
            <w:r w:rsidRPr="00C17F55">
              <w:rPr>
                <w:rFonts w:cstheme="minorHAnsi"/>
                <w:sz w:val="20"/>
                <w:szCs w:val="20"/>
              </w:rPr>
              <w:t>with all modifications</w:t>
            </w:r>
          </w:p>
        </w:tc>
      </w:tr>
      <w:tr w:rsidR="00C17F55" w:rsidRPr="00C17F55" w14:paraId="78EA163C" w14:textId="77777777" w:rsidTr="00C17F55">
        <w:tc>
          <w:tcPr>
            <w:tcW w:w="4752" w:type="dxa"/>
          </w:tcPr>
          <w:p w14:paraId="597A5749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  <w:tc>
          <w:tcPr>
            <w:tcW w:w="6048" w:type="dxa"/>
          </w:tcPr>
          <w:p w14:paraId="45737205" w14:textId="65360B64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Testing </w:t>
            </w:r>
            <w:r>
              <w:rPr>
                <w:rFonts w:cstheme="minorHAnsi"/>
                <w:sz w:val="20"/>
                <w:szCs w:val="20"/>
              </w:rPr>
              <w:t>D</w:t>
            </w:r>
            <w:r w:rsidRPr="00C17F55">
              <w:rPr>
                <w:rFonts w:cstheme="minorHAnsi"/>
                <w:sz w:val="20"/>
                <w:szCs w:val="20"/>
              </w:rPr>
              <w:t>ocumentation for each Test Case</w:t>
            </w:r>
          </w:p>
        </w:tc>
      </w:tr>
      <w:tr w:rsidR="00C17F55" w:rsidRPr="00C17F55" w14:paraId="1B05FFE9" w14:textId="77777777" w:rsidTr="00C17F55">
        <w:tc>
          <w:tcPr>
            <w:tcW w:w="4752" w:type="dxa"/>
          </w:tcPr>
          <w:p w14:paraId="4763F5A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  <w:tc>
          <w:tcPr>
            <w:tcW w:w="6048" w:type="dxa"/>
          </w:tcPr>
          <w:p w14:paraId="60D308D0" w14:textId="23064994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lease Requirements</w:t>
            </w:r>
            <w:r w:rsidR="0004446F">
              <w:rPr>
                <w:rFonts w:cstheme="minorHAnsi"/>
                <w:sz w:val="20"/>
                <w:szCs w:val="20"/>
              </w:rPr>
              <w:t xml:space="preserve"> [sub-folder 06-01]</w:t>
            </w:r>
          </w:p>
        </w:tc>
      </w:tr>
      <w:tr w:rsidR="00C17F55" w:rsidRPr="00C17F55" w14:paraId="2D49B8B2" w14:textId="77777777" w:rsidTr="00C17F55">
        <w:tc>
          <w:tcPr>
            <w:tcW w:w="4752" w:type="dxa"/>
          </w:tcPr>
          <w:p w14:paraId="50375A25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1 Release Phase Requirements</w:t>
            </w:r>
          </w:p>
        </w:tc>
        <w:tc>
          <w:tcPr>
            <w:tcW w:w="6048" w:type="dxa"/>
          </w:tcPr>
          <w:p w14:paraId="768A28BC" w14:textId="434189FB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lease requirements checklist</w:t>
            </w:r>
          </w:p>
        </w:tc>
      </w:tr>
      <w:tr w:rsidR="00C17F55" w:rsidRPr="00C17F55" w14:paraId="3A19B759" w14:textId="77777777" w:rsidTr="00C17F55">
        <w:tc>
          <w:tcPr>
            <w:tcW w:w="4752" w:type="dxa"/>
          </w:tcPr>
          <w:p w14:paraId="003F5D0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1 Release Phase Requirements</w:t>
            </w:r>
          </w:p>
        </w:tc>
        <w:tc>
          <w:tcPr>
            <w:tcW w:w="6048" w:type="dxa"/>
          </w:tcPr>
          <w:p w14:paraId="19DFCF20" w14:textId="62934A92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lan for Release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</w:tr>
      <w:tr w:rsidR="00C17F55" w:rsidRPr="00C17F55" w14:paraId="0F5C7CCF" w14:textId="77777777" w:rsidTr="00C17F55">
        <w:tc>
          <w:tcPr>
            <w:tcW w:w="4752" w:type="dxa"/>
          </w:tcPr>
          <w:p w14:paraId="079BA67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lastRenderedPageBreak/>
              <w:t>06 Release Phase, 06-01 Release Phase Requirements</w:t>
            </w:r>
          </w:p>
        </w:tc>
        <w:tc>
          <w:tcPr>
            <w:tcW w:w="6048" w:type="dxa"/>
          </w:tcPr>
          <w:p w14:paraId="794CB8DA" w14:textId="7A023AA3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Release Phase </w:t>
            </w:r>
            <w:r>
              <w:rPr>
                <w:rFonts w:cstheme="minorHAnsi"/>
                <w:sz w:val="20"/>
                <w:szCs w:val="20"/>
              </w:rPr>
              <w:t>A</w:t>
            </w:r>
            <w:r w:rsidRPr="00C17F55">
              <w:rPr>
                <w:rFonts w:cstheme="minorHAnsi"/>
                <w:sz w:val="20"/>
                <w:szCs w:val="20"/>
              </w:rPr>
              <w:t>ctivities documentation using naming conventions</w:t>
            </w:r>
          </w:p>
        </w:tc>
      </w:tr>
      <w:tr w:rsidR="00C17F55" w:rsidRPr="00C17F55" w14:paraId="4AC054A4" w14:textId="77777777" w:rsidTr="00C17F55">
        <w:tc>
          <w:tcPr>
            <w:tcW w:w="4752" w:type="dxa"/>
          </w:tcPr>
          <w:p w14:paraId="6A2CBD2E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  <w:tc>
          <w:tcPr>
            <w:tcW w:w="6048" w:type="dxa"/>
          </w:tcPr>
          <w:p w14:paraId="51627F74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liverables [sub-folder 06-02]</w:t>
            </w:r>
          </w:p>
        </w:tc>
      </w:tr>
      <w:tr w:rsidR="00C17F55" w:rsidRPr="00C17F55" w14:paraId="5BE0F285" w14:textId="77777777" w:rsidTr="00C17F55">
        <w:tc>
          <w:tcPr>
            <w:tcW w:w="4752" w:type="dxa"/>
          </w:tcPr>
          <w:p w14:paraId="4F7BE6B4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2 Deliverables</w:t>
            </w:r>
          </w:p>
        </w:tc>
        <w:tc>
          <w:tcPr>
            <w:tcW w:w="6048" w:type="dxa"/>
          </w:tcPr>
          <w:p w14:paraId="5F4E5A09" w14:textId="5120E0FB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Deliverables indexed </w:t>
            </w:r>
            <w:r>
              <w:rPr>
                <w:rFonts w:cstheme="minorHAnsi"/>
                <w:sz w:val="20"/>
                <w:szCs w:val="20"/>
              </w:rPr>
              <w:t>and</w:t>
            </w:r>
            <w:r w:rsidRPr="00C17F55">
              <w:rPr>
                <w:rFonts w:cstheme="minorHAnsi"/>
                <w:sz w:val="20"/>
                <w:szCs w:val="20"/>
              </w:rPr>
              <w:t xml:space="preserve"> linked to </w:t>
            </w:r>
            <w:r>
              <w:rPr>
                <w:rFonts w:cstheme="minorHAnsi"/>
                <w:sz w:val="20"/>
                <w:szCs w:val="20"/>
              </w:rPr>
              <w:t>its SharePoint</w:t>
            </w:r>
            <w:r w:rsidRPr="00C17F55">
              <w:rPr>
                <w:rFonts w:cstheme="minorHAnsi"/>
                <w:sz w:val="20"/>
                <w:szCs w:val="20"/>
              </w:rPr>
              <w:t xml:space="preserve"> URL</w:t>
            </w:r>
          </w:p>
        </w:tc>
      </w:tr>
      <w:tr w:rsidR="00C17F55" w:rsidRPr="00C17F55" w14:paraId="48FFA971" w14:textId="77777777" w:rsidTr="00C17F55">
        <w:tc>
          <w:tcPr>
            <w:tcW w:w="4752" w:type="dxa"/>
          </w:tcPr>
          <w:p w14:paraId="5FC4BDB1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  <w:tc>
          <w:tcPr>
            <w:tcW w:w="6048" w:type="dxa"/>
          </w:tcPr>
          <w:p w14:paraId="19AE264A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port &amp; Presentation [sub-folder 06-03]</w:t>
            </w:r>
          </w:p>
        </w:tc>
      </w:tr>
      <w:tr w:rsidR="00C17F55" w:rsidRPr="00C17F55" w14:paraId="45FE83A1" w14:textId="77777777" w:rsidTr="00C17F55">
        <w:tc>
          <w:tcPr>
            <w:tcW w:w="4752" w:type="dxa"/>
          </w:tcPr>
          <w:p w14:paraId="1314359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3 Report &amp; Presentation</w:t>
            </w:r>
          </w:p>
        </w:tc>
        <w:tc>
          <w:tcPr>
            <w:tcW w:w="6048" w:type="dxa"/>
          </w:tcPr>
          <w:p w14:paraId="0959682F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Report</w:t>
            </w:r>
          </w:p>
        </w:tc>
      </w:tr>
      <w:tr w:rsidR="00C17F55" w:rsidRPr="00C17F55" w14:paraId="0EDACC73" w14:textId="77777777" w:rsidTr="00C17F55">
        <w:tc>
          <w:tcPr>
            <w:tcW w:w="4752" w:type="dxa"/>
          </w:tcPr>
          <w:p w14:paraId="500C85F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3 Report &amp; Presentation</w:t>
            </w:r>
          </w:p>
        </w:tc>
        <w:tc>
          <w:tcPr>
            <w:tcW w:w="6048" w:type="dxa"/>
          </w:tcPr>
          <w:p w14:paraId="0B7B28D9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Presentation Slideshow</w:t>
            </w:r>
          </w:p>
        </w:tc>
      </w:tr>
      <w:tr w:rsidR="00C17F55" w:rsidRPr="00C17F55" w14:paraId="52187611" w14:textId="77777777" w:rsidTr="00C17F55">
        <w:tc>
          <w:tcPr>
            <w:tcW w:w="4752" w:type="dxa"/>
          </w:tcPr>
          <w:p w14:paraId="7AE2136B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3 Report &amp; Presentation</w:t>
            </w:r>
          </w:p>
        </w:tc>
        <w:tc>
          <w:tcPr>
            <w:tcW w:w="6048" w:type="dxa"/>
          </w:tcPr>
          <w:p w14:paraId="4E0FE03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Presentation Video</w:t>
            </w:r>
          </w:p>
        </w:tc>
      </w:tr>
      <w:tr w:rsidR="00C17F55" w:rsidRPr="00C17F55" w14:paraId="1EE8E930" w14:textId="77777777" w:rsidTr="00C17F55">
        <w:tc>
          <w:tcPr>
            <w:tcW w:w="4752" w:type="dxa"/>
          </w:tcPr>
          <w:p w14:paraId="0F7641D8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  <w:tc>
          <w:tcPr>
            <w:tcW w:w="6048" w:type="dxa"/>
          </w:tcPr>
          <w:p w14:paraId="46C8C2E0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Sign-Off Documents [sub-folder 06-04]</w:t>
            </w:r>
          </w:p>
        </w:tc>
      </w:tr>
      <w:tr w:rsidR="00C17F55" w:rsidRPr="00C17F55" w14:paraId="12EE486D" w14:textId="77777777" w:rsidTr="00C17F55">
        <w:tc>
          <w:tcPr>
            <w:tcW w:w="4752" w:type="dxa"/>
          </w:tcPr>
          <w:p w14:paraId="684699CC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4 Final Sign-Off Documents</w:t>
            </w:r>
          </w:p>
        </w:tc>
        <w:tc>
          <w:tcPr>
            <w:tcW w:w="6048" w:type="dxa"/>
          </w:tcPr>
          <w:p w14:paraId="77870C42" w14:textId="77777777" w:rsidR="00C17F55" w:rsidRPr="00C17F55" w:rsidRDefault="00C17F55" w:rsidP="00C17F5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Close-Out Document</w:t>
            </w:r>
          </w:p>
        </w:tc>
      </w:tr>
    </w:tbl>
    <w:p w14:paraId="71800E7C" w14:textId="77777777" w:rsidR="00C17F55" w:rsidRDefault="00C17F55"/>
    <w:sectPr w:rsidR="00C17F55" w:rsidSect="00C17F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A3NjayNLQwsjBU0lEKTi0uzszPAykwrAUAB4ZoOCwAAAA="/>
  </w:docVars>
  <w:rsids>
    <w:rsidRoot w:val="00C17F55"/>
    <w:rsid w:val="0004446F"/>
    <w:rsid w:val="00233E3D"/>
    <w:rsid w:val="00373651"/>
    <w:rsid w:val="004C4AAB"/>
    <w:rsid w:val="00AF0155"/>
    <w:rsid w:val="00C17F55"/>
    <w:rsid w:val="00F23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A7019"/>
  <w15:chartTrackingRefBased/>
  <w15:docId w15:val="{DB1021DC-B070-4DC5-A503-7C139FB38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ED0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23ED0"/>
    <w:pPr>
      <w:keepNext/>
      <w:keepLines/>
      <w:spacing w:line="240" w:lineRule="auto"/>
      <w:outlineLvl w:val="0"/>
    </w:pPr>
    <w:rPr>
      <w:rFonts w:asciiTheme="majorHAnsi" w:eastAsia="Times New Roman" w:hAnsiTheme="majorHAnsi" w:cs="Times New Roman"/>
      <w:bCs/>
      <w:kern w:val="36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ED0"/>
    <w:pPr>
      <w:keepNext/>
      <w:keepLines/>
      <w:spacing w:line="240" w:lineRule="auto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17F55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7F55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NoSpacing">
    <w:name w:val="No Spacing"/>
    <w:uiPriority w:val="1"/>
    <w:qFormat/>
    <w:rsid w:val="00F23ED0"/>
    <w:pPr>
      <w:spacing w:after="0"/>
    </w:pPr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3ED0"/>
    <w:rPr>
      <w:rFonts w:asciiTheme="majorHAnsi" w:eastAsia="Times New Roman" w:hAnsiTheme="majorHAnsi" w:cs="Times New Roman"/>
      <w:bCs/>
      <w:kern w:val="36"/>
      <w:sz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23ED0"/>
    <w:rPr>
      <w:rFonts w:asciiTheme="majorHAnsi" w:eastAsiaTheme="majorEastAsia" w:hAnsiTheme="majorHAnsi" w:cstheme="majorBidi"/>
      <w:sz w:val="28"/>
      <w:szCs w:val="26"/>
    </w:rPr>
  </w:style>
  <w:style w:type="table" w:styleId="TableGrid">
    <w:name w:val="Table Grid"/>
    <w:basedOn w:val="TableNormal"/>
    <w:uiPriority w:val="39"/>
    <w:rsid w:val="00C17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0EB8ADF05444D97A450853056C38D" ma:contentTypeVersion="9" ma:contentTypeDescription="Create a new document." ma:contentTypeScope="" ma:versionID="2e05ca81cf9b3382295d625db821f543">
  <xsd:schema xmlns:xsd="http://www.w3.org/2001/XMLSchema" xmlns:xs="http://www.w3.org/2001/XMLSchema" xmlns:p="http://schemas.microsoft.com/office/2006/metadata/properties" xmlns:ns2="e06dcef1-5e95-4853-987e-0e8912a57876" xmlns:ns3="dfff30b9-31c3-4243-8ff9-f2ae493d4a90" targetNamespace="http://schemas.microsoft.com/office/2006/metadata/properties" ma:root="true" ma:fieldsID="45c2779f42e022c8322cf435437a4ea6" ns2:_="" ns3:_="">
    <xsd:import namespace="e06dcef1-5e95-4853-987e-0e8912a57876"/>
    <xsd:import namespace="dfff30b9-31c3-4243-8ff9-f2ae493d4a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dcef1-5e95-4853-987e-0e8912a578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9a59e6a-29c3-4921-9c03-4d7ff3dd46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f30b9-31c3-4243-8ff9-f2ae493d4a90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bfc078e-2711-43a8-85f0-a4170b6254ea}" ma:internalName="TaxCatchAll" ma:showField="CatchAllData" ma:web="dfff30b9-31c3-4243-8ff9-f2ae493d4a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ff30b9-31c3-4243-8ff9-f2ae493d4a90" xsi:nil="true"/>
    <lcf76f155ced4ddcb4097134ff3c332f xmlns="e06dcef1-5e95-4853-987e-0e8912a578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528280-B71F-4F56-BB7E-0D1B86AD647E}"/>
</file>

<file path=customXml/itemProps2.xml><?xml version="1.0" encoding="utf-8"?>
<ds:datastoreItem xmlns:ds="http://schemas.openxmlformats.org/officeDocument/2006/customXml" ds:itemID="{E0887DE1-21D9-4E37-BE7F-1F4EF3FE6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ABEED6-2685-40D5-8087-F8A16EC53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yck</dc:creator>
  <cp:keywords/>
  <dc:description/>
  <cp:lastModifiedBy>Gordon Dyck</cp:lastModifiedBy>
  <cp:revision>2</cp:revision>
  <dcterms:created xsi:type="dcterms:W3CDTF">2021-10-28T21:38:00Z</dcterms:created>
  <dcterms:modified xsi:type="dcterms:W3CDTF">2021-10-28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0EB8ADF05444D97A450853056C38D</vt:lpwstr>
  </property>
</Properties>
</file>